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1AA9C9" w14:textId="096FE98A" w:rsidR="002E09B9" w:rsidRPr="00D42F95" w:rsidRDefault="000379F0" w:rsidP="00CF4F4F">
      <w:r w:rsidRPr="000379F0">
        <w:rPr>
          <w:noProof/>
          <w:shd w:val="clear" w:color="auto" w:fill="FFFFFF" w:themeFill="background1"/>
        </w:rPr>
        <w:drawing>
          <wp:inline distT="0" distB="0" distL="0" distR="0" wp14:anchorId="6E68527F" wp14:editId="7502D9F1">
            <wp:extent cx="5731510" cy="1300480"/>
            <wp:effectExtent l="0" t="0" r="2540" b="0"/>
            <wp:docPr id="1" name="Picture 1"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font, graphics, graphic design&#10;&#10;Description automatically generated"/>
                    <pic:cNvPicPr/>
                  </pic:nvPicPr>
                  <pic:blipFill>
                    <a:blip r:embed="rId12"/>
                    <a:stretch>
                      <a:fillRect/>
                    </a:stretch>
                  </pic:blipFill>
                  <pic:spPr>
                    <a:xfrm>
                      <a:off x="0" y="0"/>
                      <a:ext cx="5731510" cy="1300480"/>
                    </a:xfrm>
                    <a:prstGeom prst="rect">
                      <a:avLst/>
                    </a:prstGeom>
                  </pic:spPr>
                </pic:pic>
              </a:graphicData>
            </a:graphic>
          </wp:inline>
        </w:drawing>
      </w:r>
    </w:p>
    <w:p w14:paraId="6A1F415C" w14:textId="032D7331"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096B9808" w14:textId="43F20A04" w:rsidR="0003181C" w:rsidRPr="00E557E2" w:rsidRDefault="00860FC7" w:rsidP="0003181C">
      <w:pPr>
        <w:rPr>
          <w:b/>
          <w:bCs/>
        </w:rPr>
      </w:pPr>
      <w:bookmarkStart w:id="0" w:name="_Toc528849074"/>
      <w:r w:rsidRPr="00E557E2">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E557E2">
        <w:rPr>
          <w:b/>
          <w:bCs/>
        </w:rPr>
        <w:t>Help for non-English speakers</w:t>
      </w:r>
    </w:p>
    <w:p w14:paraId="7FB41084" w14:textId="0F7511A4" w:rsidR="0003181C" w:rsidRDefault="0003181C" w:rsidP="0003181C">
      <w:r w:rsidRPr="00E557E2">
        <w:t xml:space="preserve">If you need help to understand the information in this </w:t>
      </w:r>
      <w:r w:rsidR="00E557E2" w:rsidRPr="00E557E2">
        <w:t>policy,</w:t>
      </w:r>
      <w:r w:rsidRPr="00E557E2">
        <w:t xml:space="preserve"> please contact </w:t>
      </w:r>
      <w:r w:rsidR="000379F0" w:rsidRPr="00E557E2">
        <w:t xml:space="preserve">the school on </w:t>
      </w:r>
      <w:proofErr w:type="spellStart"/>
      <w:r w:rsidR="000379F0" w:rsidRPr="00E557E2">
        <w:t>ph</w:t>
      </w:r>
      <w:proofErr w:type="spellEnd"/>
      <w:r w:rsidR="000379F0" w:rsidRPr="00E557E2">
        <w:t xml:space="preserve"> 9580 1468 or </w:t>
      </w:r>
      <w:hyperlink r:id="rId14" w:history="1">
        <w:r w:rsidR="00E557E2" w:rsidRPr="00D23D2B">
          <w:rPr>
            <w:rStyle w:val="Hyperlink"/>
          </w:rPr>
          <w:t>mordialloc.beach.ps@education.vic.gov.au</w:t>
        </w:r>
      </w:hyperlink>
    </w:p>
    <w:p w14:paraId="0245BF52" w14:textId="06950DA9"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066005EE" w:rsidR="00306B3C" w:rsidRPr="00727D85" w:rsidRDefault="00306B3C" w:rsidP="004F6C4D">
      <w:pPr>
        <w:jc w:val="both"/>
      </w:pPr>
      <w:r w:rsidRPr="00727D85">
        <w:t xml:space="preserve">To explain to </w:t>
      </w:r>
      <w:r w:rsidR="000379F0">
        <w:t>Mordialloc Beach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0379F0">
        <w:t>Mordialloc Beach Primary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62F53C0E" w:rsidR="00BF2EB2" w:rsidRPr="00727D85" w:rsidRDefault="000379F0" w:rsidP="004F6C4D">
      <w:pPr>
        <w:jc w:val="both"/>
      </w:pPr>
      <w:r>
        <w:t>Mordialloc Beach Primary School</w:t>
      </w:r>
      <w:r>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w:t>
      </w:r>
      <w:proofErr w:type="gramStart"/>
      <w:r w:rsidRPr="00727D85">
        <w:t>allergen, but</w:t>
      </w:r>
      <w:proofErr w:type="gramEnd"/>
      <w:r w:rsidRPr="00727D85">
        <w:t xml:space="preserve">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234E4234"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0379F0">
        <w:t>Mordialloc Beach Primary School</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0379F0">
        <w:t>Mordialloc Beach Primary School</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19F30782" w:rsidR="00433A50" w:rsidRPr="00727D85" w:rsidRDefault="00433A50" w:rsidP="004F6C4D">
      <w:pPr>
        <w:jc w:val="both"/>
      </w:pPr>
      <w:r w:rsidRPr="00727D85">
        <w:t xml:space="preserve">Where necessary, an Individual Anaphylaxis Management Plan will be in place as soon as practicable after a student enrols at </w:t>
      </w:r>
      <w:r w:rsidR="000379F0">
        <w:t>Mordialloc Beach Primary School</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 xml:space="preserve">s not </w:t>
      </w:r>
      <w:proofErr w:type="gramStart"/>
      <w:r w:rsidRPr="00727D85">
        <w:rPr>
          <w:rFonts w:eastAsia="Times New Roman" w:cstheme="minorHAnsi"/>
          <w:color w:val="000000"/>
        </w:rPr>
        <w:t>expired</w:t>
      </w:r>
      <w:r w:rsidR="00FA22D8">
        <w:rPr>
          <w:rFonts w:eastAsia="Times New Roman" w:cstheme="minorHAnsi"/>
          <w:color w:val="000000"/>
        </w:rPr>
        <w:t>;</w:t>
      </w:r>
      <w:proofErr w:type="gramEnd"/>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4DDB46B4" w14:textId="71D37A93" w:rsidR="00B21536" w:rsidRPr="00E557E2" w:rsidRDefault="000379F0" w:rsidP="004F6C4D">
      <w:pPr>
        <w:tabs>
          <w:tab w:val="num" w:pos="170"/>
        </w:tabs>
        <w:spacing w:after="180" w:line="240" w:lineRule="auto"/>
        <w:ind w:left="720"/>
        <w:jc w:val="both"/>
      </w:pPr>
      <w:r w:rsidRPr="00E557E2">
        <w:t>Students who are not at high risk of exposure at school</w:t>
      </w:r>
      <w:r w:rsidR="00232406" w:rsidRPr="00E557E2">
        <w:t>:</w:t>
      </w:r>
    </w:p>
    <w:p w14:paraId="104D473D" w14:textId="6C76F1EA" w:rsidR="00B21536" w:rsidRPr="00E557E2" w:rsidRDefault="000B255E" w:rsidP="004F6C4D">
      <w:pPr>
        <w:tabs>
          <w:tab w:val="num" w:pos="170"/>
        </w:tabs>
        <w:spacing w:after="180" w:line="240" w:lineRule="auto"/>
        <w:ind w:left="720"/>
        <w:jc w:val="both"/>
        <w:rPr>
          <w:i/>
        </w:rPr>
      </w:pPr>
      <w:r w:rsidRPr="00E557E2">
        <w:rPr>
          <w:i/>
        </w:rPr>
        <w:t xml:space="preserve">A copy of each student’s Individual Anaphylaxis Management Plan will be stored with their </w:t>
      </w:r>
      <w:r w:rsidR="00C01909" w:rsidRPr="00E557E2">
        <w:rPr>
          <w:i/>
        </w:rPr>
        <w:t xml:space="preserve">ASCIA Action Plan for Anaphylaxis </w:t>
      </w:r>
      <w:r w:rsidR="00B21536" w:rsidRPr="00E557E2">
        <w:rPr>
          <w:i/>
        </w:rPr>
        <w:t xml:space="preserve">at </w:t>
      </w:r>
      <w:r w:rsidR="000379F0" w:rsidRPr="00E557E2">
        <w:rPr>
          <w:i/>
        </w:rPr>
        <w:t>the classroom teacher’s desk</w:t>
      </w:r>
      <w:r w:rsidR="00232406" w:rsidRPr="00E557E2">
        <w:rPr>
          <w:i/>
        </w:rPr>
        <w:t xml:space="preserve"> or in the First Aid room</w:t>
      </w:r>
      <w:r w:rsidR="00B21536" w:rsidRPr="00E557E2">
        <w:rPr>
          <w:i/>
        </w:rPr>
        <w:t xml:space="preserve">, together with the </w:t>
      </w:r>
      <w:r w:rsidR="00C01909" w:rsidRPr="00E557E2">
        <w:rPr>
          <w:i/>
        </w:rPr>
        <w:t>s</w:t>
      </w:r>
      <w:r w:rsidR="00B21536" w:rsidRPr="00E557E2">
        <w:rPr>
          <w:i/>
        </w:rPr>
        <w:t>tudent’s adrenaline autoinjector</w:t>
      </w:r>
      <w:r w:rsidR="00C01909" w:rsidRPr="00E557E2">
        <w:rPr>
          <w:i/>
        </w:rPr>
        <w:t>.</w:t>
      </w:r>
      <w:r w:rsidR="00B21536" w:rsidRPr="00E557E2">
        <w:rPr>
          <w:i/>
        </w:rPr>
        <w:t xml:space="preserve"> Adrenaline autoinjectors must be labelled with the student’s name.</w:t>
      </w:r>
    </w:p>
    <w:p w14:paraId="4B539464" w14:textId="0736EC7A" w:rsidR="000379F0" w:rsidRPr="00E557E2" w:rsidRDefault="00232406" w:rsidP="004F6C4D">
      <w:pPr>
        <w:tabs>
          <w:tab w:val="num" w:pos="170"/>
        </w:tabs>
        <w:spacing w:after="180" w:line="240" w:lineRule="auto"/>
        <w:ind w:left="720"/>
        <w:jc w:val="both"/>
      </w:pPr>
      <w:r w:rsidRPr="00E557E2">
        <w:t>S</w:t>
      </w:r>
      <w:r w:rsidR="000379F0" w:rsidRPr="00E557E2">
        <w:t>tudent</w:t>
      </w:r>
      <w:r w:rsidRPr="00E557E2">
        <w:t>s who have a</w:t>
      </w:r>
      <w:r w:rsidR="000379F0" w:rsidRPr="00E557E2">
        <w:t xml:space="preserve"> high risk of exposure at school will need to </w:t>
      </w:r>
      <w:r w:rsidRPr="00E557E2">
        <w:t>always keep their adrenaline autoinjectors on them:</w:t>
      </w:r>
      <w:r w:rsidR="000379F0" w:rsidRPr="00E557E2">
        <w:t xml:space="preserve">  </w:t>
      </w:r>
    </w:p>
    <w:p w14:paraId="6C8F13A7" w14:textId="495D5064" w:rsidR="00B21536" w:rsidRPr="00E557E2" w:rsidRDefault="00B21536" w:rsidP="004F6C4D">
      <w:pPr>
        <w:tabs>
          <w:tab w:val="num" w:pos="170"/>
        </w:tabs>
        <w:spacing w:after="180" w:line="240" w:lineRule="auto"/>
        <w:ind w:left="720"/>
        <w:jc w:val="both"/>
        <w:rPr>
          <w:i/>
        </w:rPr>
      </w:pPr>
      <w:r w:rsidRPr="00E557E2">
        <w:rPr>
          <w:i/>
        </w:rPr>
        <w:t xml:space="preserve">A copy of each student’s Individual Anaphylaxis Management Plan will be stored with their ASCIA Action Plan for Anaphylaxis at </w:t>
      </w:r>
      <w:r w:rsidR="00232406" w:rsidRPr="00E557E2">
        <w:rPr>
          <w:i/>
        </w:rPr>
        <w:t>OHS notice board and in classroom</w:t>
      </w:r>
      <w:r w:rsidRPr="00E557E2">
        <w:rPr>
          <w:i/>
        </w:rPr>
        <w:t xml:space="preserve">. Students are encouraged to keep their adrenaline autoinjectors on their person. </w:t>
      </w:r>
      <w:r w:rsidR="005C1A59" w:rsidRPr="00E557E2">
        <w:rPr>
          <w:i/>
        </w:rPr>
        <w:t>Adrenaline autoinjectors</w:t>
      </w:r>
      <w:r w:rsidRPr="00E557E2">
        <w:rPr>
          <w:i/>
        </w:rPr>
        <w:t xml:space="preserve"> for general use are available at</w:t>
      </w:r>
      <w:r w:rsidR="00232406" w:rsidRPr="00E557E2">
        <w:rPr>
          <w:i/>
        </w:rPr>
        <w:t xml:space="preserve"> the</w:t>
      </w:r>
      <w:r w:rsidRPr="00E557E2">
        <w:rPr>
          <w:i/>
        </w:rPr>
        <w:t xml:space="preserve"> First Aid Room</w:t>
      </w:r>
      <w:r w:rsidR="00232406" w:rsidRPr="00E557E2">
        <w:rPr>
          <w:i/>
        </w:rPr>
        <w:t xml:space="preserve"> and are labelled </w:t>
      </w:r>
      <w:r w:rsidRPr="00E557E2">
        <w:rPr>
          <w:i/>
        </w:rPr>
        <w:t xml:space="preserve">“general us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7E190035" w:rsidR="00D23A7C" w:rsidRPr="00E557E2" w:rsidRDefault="00D23A7C" w:rsidP="004F6C4D">
      <w:pPr>
        <w:tabs>
          <w:tab w:val="num" w:pos="170"/>
        </w:tabs>
        <w:spacing w:after="84" w:line="240" w:lineRule="auto"/>
        <w:ind w:left="720"/>
        <w:jc w:val="both"/>
        <w:rPr>
          <w:i/>
        </w:rPr>
      </w:pPr>
      <w:r w:rsidRPr="00E557E2">
        <w:rPr>
          <w:i/>
        </w:rPr>
        <w:t xml:space="preserve">To reduce the risk of a student suffering from an anaphylactic reaction at </w:t>
      </w:r>
      <w:r w:rsidR="00011880" w:rsidRPr="00E557E2">
        <w:t>Mordialloc Beach Primary School</w:t>
      </w:r>
      <w:r w:rsidRPr="00E557E2">
        <w:rPr>
          <w:i/>
        </w:rPr>
        <w:t>, we have put in place the following strategies:</w:t>
      </w:r>
    </w:p>
    <w:p w14:paraId="2145C712" w14:textId="3C08DDCB" w:rsidR="00D23A7C" w:rsidRPr="00E557E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s</w:t>
      </w:r>
      <w:r w:rsidR="00D23A7C" w:rsidRPr="00E557E2">
        <w:rPr>
          <w:rFonts w:eastAsia="Times New Roman" w:cstheme="minorHAnsi"/>
          <w:i/>
          <w:color w:val="000000"/>
        </w:rPr>
        <w:t xml:space="preserve">taff and students are regularly reminded to wash their hands after </w:t>
      </w:r>
      <w:proofErr w:type="gramStart"/>
      <w:r w:rsidR="00D23A7C" w:rsidRPr="00E557E2">
        <w:rPr>
          <w:rFonts w:eastAsia="Times New Roman" w:cstheme="minorHAnsi"/>
          <w:i/>
          <w:color w:val="000000"/>
        </w:rPr>
        <w:t>eating</w:t>
      </w:r>
      <w:r w:rsidR="004D4E07" w:rsidRPr="00E557E2">
        <w:rPr>
          <w:rFonts w:eastAsia="Times New Roman" w:cstheme="minorHAnsi"/>
          <w:i/>
          <w:color w:val="000000"/>
        </w:rPr>
        <w:t>;</w:t>
      </w:r>
      <w:proofErr w:type="gramEnd"/>
    </w:p>
    <w:p w14:paraId="7609390F" w14:textId="2FDDA186" w:rsidR="00D23A7C" w:rsidRPr="00E557E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s</w:t>
      </w:r>
      <w:r w:rsidR="00D23A7C" w:rsidRPr="00E557E2">
        <w:rPr>
          <w:rFonts w:eastAsia="Times New Roman" w:cstheme="minorHAnsi"/>
          <w:i/>
          <w:color w:val="000000"/>
        </w:rPr>
        <w:t>tudents are discouraged from sharing food</w:t>
      </w:r>
    </w:p>
    <w:p w14:paraId="18E8A9BB" w14:textId="648A6659" w:rsidR="006304D4" w:rsidRPr="00E557E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y</w:t>
      </w:r>
      <w:r w:rsidR="00A8281F" w:rsidRPr="00E557E2">
        <w:rPr>
          <w:rFonts w:eastAsia="Times New Roman" w:cstheme="minorHAnsi"/>
          <w:i/>
          <w:color w:val="000000"/>
        </w:rPr>
        <w:t>ear groups will be informed of allergens that must be avoided in advance of class parties, events or birthdays</w:t>
      </w:r>
    </w:p>
    <w:p w14:paraId="01BE9815" w14:textId="3F8ACFA0" w:rsidR="008F345A" w:rsidRPr="00E557E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a</w:t>
      </w:r>
      <w:r w:rsidR="00F37D47" w:rsidRPr="00E557E2">
        <w:rPr>
          <w:rFonts w:eastAsia="Times New Roman" w:cstheme="minorHAnsi"/>
          <w:i/>
          <w:color w:val="000000"/>
        </w:rPr>
        <w:t xml:space="preserve"> general use </w:t>
      </w:r>
      <w:r w:rsidR="00C85D8E" w:rsidRPr="00E557E2">
        <w:rPr>
          <w:rFonts w:eastAsia="Times New Roman" w:cstheme="minorHAnsi"/>
          <w:i/>
          <w:color w:val="000000"/>
        </w:rPr>
        <w:t xml:space="preserve">adrenaline autoinjector </w:t>
      </w:r>
      <w:r w:rsidR="00F37D47" w:rsidRPr="00E557E2">
        <w:rPr>
          <w:rFonts w:eastAsia="Times New Roman" w:cstheme="minorHAnsi"/>
          <w:i/>
          <w:color w:val="000000"/>
        </w:rPr>
        <w:t xml:space="preserve">will be stored </w:t>
      </w:r>
      <w:r w:rsidR="00011880" w:rsidRPr="00E557E2">
        <w:rPr>
          <w:rFonts w:eastAsia="Times New Roman" w:cstheme="minorHAnsi"/>
          <w:i/>
          <w:color w:val="000000"/>
        </w:rPr>
        <w:t>in the First Aid room</w:t>
      </w:r>
      <w:r w:rsidR="004D4E07" w:rsidRPr="00E557E2">
        <w:rPr>
          <w:rFonts w:eastAsia="Times New Roman" w:cstheme="minorHAnsi"/>
          <w:i/>
          <w:color w:val="000000"/>
        </w:rPr>
        <w:t>.</w:t>
      </w:r>
    </w:p>
    <w:p w14:paraId="079D7CFD" w14:textId="67ECE271" w:rsidR="00CD6BF1" w:rsidRPr="00E557E2"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Planning for off-site activities</w:t>
      </w:r>
      <w:r w:rsidR="0068267A" w:rsidRPr="00E557E2">
        <w:rPr>
          <w:rFonts w:eastAsia="Times New Roman" w:cstheme="minorHAnsi"/>
          <w:i/>
          <w:color w:val="000000"/>
        </w:rPr>
        <w:t xml:space="preserve"> will</w:t>
      </w:r>
      <w:r w:rsidRPr="00E557E2">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6032EF4F" w14:textId="3DE8AEA0" w:rsidR="00110FEA" w:rsidRDefault="006E70DC" w:rsidP="0016560A">
      <w:pPr>
        <w:pStyle w:val="Heading3"/>
        <w:spacing w:after="120" w:line="240" w:lineRule="auto"/>
        <w:jc w:val="both"/>
        <w:rPr>
          <w:b/>
          <w:color w:val="000000" w:themeColor="text1"/>
        </w:rPr>
      </w:pPr>
      <w:r w:rsidRPr="00727D85">
        <w:rPr>
          <w:b/>
          <w:color w:val="000000" w:themeColor="text1"/>
        </w:rPr>
        <w:t>Adrenaline autoinjectors for general use</w:t>
      </w:r>
    </w:p>
    <w:p w14:paraId="264A2C0D" w14:textId="77777777" w:rsidR="0016560A" w:rsidRPr="0016560A" w:rsidRDefault="0016560A" w:rsidP="0016560A"/>
    <w:p w14:paraId="59850D48" w14:textId="76A8C7B7" w:rsidR="00110FEA" w:rsidRPr="00727D85" w:rsidRDefault="00011880" w:rsidP="004F6C4D">
      <w:pPr>
        <w:autoSpaceDE w:val="0"/>
        <w:autoSpaceDN w:val="0"/>
        <w:adjustRightInd w:val="0"/>
        <w:spacing w:after="180" w:line="240" w:lineRule="auto"/>
        <w:jc w:val="both"/>
        <w:rPr>
          <w:rFonts w:eastAsia="Times New Roman" w:cstheme="minorHAnsi"/>
          <w:color w:val="000000"/>
        </w:rPr>
      </w:pPr>
      <w:r>
        <w:t>Mordialloc Beach Primary School</w:t>
      </w:r>
      <w:r w:rsidR="00150E6E" w:rsidRPr="00727D85">
        <w:rPr>
          <w:rFonts w:eastAsia="Times New Roman" w:cstheme="minorHAnsi"/>
          <w:color w:val="000000"/>
        </w:rPr>
        <w:t xml:space="preserve"> will maintain a supply of adrenaline autoinjector</w:t>
      </w:r>
      <w:r w:rsidR="0016560A">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w:t>
      </w:r>
      <w:proofErr w:type="gramStart"/>
      <w:r w:rsidR="00150E6E" w:rsidRPr="00727D85">
        <w:rPr>
          <w:rFonts w:eastAsia="Times New Roman" w:cstheme="minorHAnsi"/>
          <w:color w:val="000000"/>
        </w:rPr>
        <w:t>first time</w:t>
      </w:r>
      <w:proofErr w:type="gramEnd"/>
      <w:r w:rsidR="00150E6E" w:rsidRPr="00727D85">
        <w:rPr>
          <w:rFonts w:eastAsia="Times New Roman" w:cstheme="minorHAnsi"/>
          <w:color w:val="000000"/>
        </w:rPr>
        <w:t xml:space="preserve"> reaction at school. </w:t>
      </w:r>
    </w:p>
    <w:p w14:paraId="1CAB20B2" w14:textId="65184DB4"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w:t>
      </w:r>
      <w:r w:rsidR="00011880">
        <w:rPr>
          <w:rFonts w:eastAsia="Times New Roman" w:cstheme="minorHAnsi"/>
          <w:color w:val="000000"/>
        </w:rPr>
        <w:t>in the medical cabinet in the First Aid room</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proofErr w:type="gramStart"/>
      <w:r w:rsidR="00321F97">
        <w:rPr>
          <w:rFonts w:eastAsia="Times New Roman" w:cstheme="minorHAnsi"/>
          <w:color w:val="000000"/>
        </w:rPr>
        <w:t>P</w:t>
      </w:r>
      <w:r w:rsidRPr="00727D85">
        <w:rPr>
          <w:rFonts w:eastAsia="Times New Roman" w:cstheme="minorHAnsi"/>
          <w:color w:val="000000"/>
        </w:rPr>
        <w:t>rincipal</w:t>
      </w:r>
      <w:proofErr w:type="gramEnd"/>
      <w:r w:rsidRPr="00727D85">
        <w:rPr>
          <w:rFonts w:eastAsia="Times New Roman" w:cstheme="minorHAnsi"/>
          <w:color w:val="000000"/>
        </w:rPr>
        <w:t xml:space="preserve"> is responsible for arranging the purchase of adrenaline autoinjectors for general use, and will consider:</w:t>
      </w:r>
    </w:p>
    <w:p w14:paraId="375927C1" w14:textId="255CBBDE"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number of students enrolled at Example School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6AD3CAF0"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proofErr w:type="gramStart"/>
      <w:r w:rsidR="0016560A" w:rsidRPr="0016560A">
        <w:rPr>
          <w:rFonts w:eastAsia="Times New Roman" w:cstheme="minorHAnsi"/>
          <w:color w:val="000000"/>
        </w:rPr>
        <w:t>Tim Green</w:t>
      </w:r>
      <w:r w:rsidRPr="0016560A">
        <w:rPr>
          <w:rFonts w:eastAsia="Times New Roman" w:cstheme="minorHAnsi"/>
          <w:color w:val="000000"/>
        </w:rPr>
        <w:t>, and</w:t>
      </w:r>
      <w:proofErr w:type="gramEnd"/>
      <w:r w:rsidRPr="0016560A">
        <w:rPr>
          <w:rFonts w:eastAsia="Times New Roman" w:cstheme="minorHAnsi"/>
          <w:color w:val="000000"/>
        </w:rPr>
        <w:t xml:space="preserve"> stored </w:t>
      </w:r>
      <w:r w:rsidR="0016560A" w:rsidRPr="0016560A">
        <w:rPr>
          <w:rFonts w:eastAsia="Times New Roman" w:cstheme="minorHAnsi"/>
          <w:color w:val="000000"/>
        </w:rPr>
        <w:t>in all CRT folders and on the Notice Board</w:t>
      </w:r>
      <w:r w:rsidRPr="0016560A">
        <w:rPr>
          <w:rFonts w:eastAsia="Times New Roman" w:cstheme="minorHAnsi"/>
          <w:color w:val="000000"/>
        </w:rPr>
        <w:t>. For</w:t>
      </w:r>
      <w:r w:rsidRPr="00727D85">
        <w:rPr>
          <w:rFonts w:eastAsia="Times New Roman" w:cstheme="minorHAnsi"/>
          <w:color w:val="000000"/>
        </w:rPr>
        <w:t xml:space="preserve">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30ADF6FA"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16560A">
              <w:rPr>
                <w:rFonts w:cstheme="minorHAnsi"/>
              </w:rPr>
              <w:t>Notice Board and Classroom</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4785272A" w:rsidR="00591410" w:rsidRPr="003C6800" w:rsidRDefault="00591410" w:rsidP="00591410">
            <w:pPr>
              <w:pStyle w:val="ListParagraph"/>
              <w:numPr>
                <w:ilvl w:val="0"/>
                <w:numId w:val="27"/>
              </w:numPr>
              <w:jc w:val="both"/>
              <w:rPr>
                <w:rFonts w:cstheme="minorHAnsi"/>
              </w:rPr>
            </w:pPr>
            <w:r w:rsidRPr="003C6800">
              <w:rPr>
                <w:rFonts w:cstheme="minorHAnsi"/>
              </w:rPr>
              <w:t xml:space="preserve">Press red button so it clicks and hold for </w:t>
            </w:r>
            <w:r w:rsidR="00EA46A8">
              <w:rPr>
                <w:rFonts w:cstheme="minorHAnsi"/>
              </w:rPr>
              <w:t>3</w:t>
            </w:r>
            <w:r w:rsidRPr="003C6800">
              <w:rPr>
                <w:rFonts w:cstheme="minorHAnsi"/>
              </w:rPr>
              <w:t xml:space="preserve">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470EB7E9" w14:textId="05ED305D" w:rsidR="00D83DB7" w:rsidRPr="00E557E2" w:rsidRDefault="004B3F60" w:rsidP="004F6C4D">
      <w:pPr>
        <w:jc w:val="both"/>
      </w:pPr>
      <w:r w:rsidRPr="00727D85">
        <w:t xml:space="preserve">This policy will </w:t>
      </w:r>
      <w:r w:rsidRPr="0016560A">
        <w:t xml:space="preserve">be available on </w:t>
      </w:r>
      <w:r w:rsidR="0016560A" w:rsidRPr="0016560A">
        <w:t>Mordialloc Beach Primary School’</w:t>
      </w:r>
      <w:r w:rsidRPr="0016560A">
        <w:t xml:space="preserve">s website so that parents and other members of the school community can easily access information about </w:t>
      </w:r>
      <w:r w:rsidR="0016560A" w:rsidRPr="0016560A">
        <w:t>Mordialloc Beach Primary School</w:t>
      </w:r>
      <w:r w:rsidRPr="0016560A">
        <w:t xml:space="preserve">’s anaphylaxis management procedures. </w:t>
      </w:r>
      <w:r w:rsidR="00D83DB7" w:rsidRPr="0016560A">
        <w:t xml:space="preserve">The parents and carers of students who are enrolled at </w:t>
      </w:r>
      <w:r w:rsidR="0016560A" w:rsidRPr="0016560A">
        <w:t>Mordialloc Beach Primary School</w:t>
      </w:r>
      <w:r w:rsidR="00D83DB7" w:rsidRPr="0016560A">
        <w:t xml:space="preserve"> and are identified</w:t>
      </w:r>
      <w:r w:rsidR="00D83DB7" w:rsidRPr="00727D85">
        <w:t xml:space="preserve"> as being at risk of anaphylaxis will also be provided with a copy of this policy. </w:t>
      </w:r>
    </w:p>
    <w:p w14:paraId="50F1A4D0" w14:textId="46348799" w:rsidR="00F51977" w:rsidRPr="0016560A" w:rsidRDefault="00531FC4" w:rsidP="004F6C4D">
      <w:pPr>
        <w:jc w:val="both"/>
      </w:pPr>
      <w:r w:rsidRPr="00727D85">
        <w:t>The</w:t>
      </w:r>
      <w:r w:rsidR="008C2612">
        <w:t xml:space="preserve"> </w:t>
      </w:r>
      <w:proofErr w:type="gramStart"/>
      <w:r w:rsidR="00321F97">
        <w:t>P</w:t>
      </w:r>
      <w:r w:rsidR="008C2612">
        <w:t>rincipal</w:t>
      </w:r>
      <w:proofErr w:type="gramEnd"/>
      <w:r w:rsidRPr="00727D85">
        <w:t xml:space="preserve"> is responsible for ensuring that all relevant staff, including casual relief staff and volunteers are aware of this policy </w:t>
      </w:r>
      <w:r w:rsidRPr="0016560A">
        <w:t xml:space="preserve">and </w:t>
      </w:r>
      <w:r w:rsidR="0016560A" w:rsidRPr="0016560A">
        <w:t>Mordialloc Beach Primary School</w:t>
      </w:r>
      <w:r w:rsidRPr="0016560A">
        <w:t xml:space="preserve">’s procedures for </w:t>
      </w:r>
      <w:r w:rsidR="00521B0E" w:rsidRPr="0016560A">
        <w:t>anaphylaxis management</w:t>
      </w:r>
      <w:r w:rsidRPr="0016560A">
        <w:t xml:space="preserve">. </w:t>
      </w:r>
      <w:r w:rsidR="00D83DB7" w:rsidRPr="0016560A">
        <w:t>Casual relief staff and volunteers who are responsible for the care and/or supervision of students who are identified as being at risk of anaphylaxis will also receive a verbal briefing on this policy</w:t>
      </w:r>
      <w:r w:rsidR="00380A93" w:rsidRPr="0016560A">
        <w:t xml:space="preserve">, </w:t>
      </w:r>
      <w:r w:rsidR="009873E4" w:rsidRPr="0016560A">
        <w:t>their role in responding to an a</w:t>
      </w:r>
      <w:r w:rsidR="00380A93" w:rsidRPr="0016560A">
        <w:t xml:space="preserve">naphylactic reaction and where required, the </w:t>
      </w:r>
      <w:r w:rsidR="00C927A2" w:rsidRPr="0016560A">
        <w:t>identity</w:t>
      </w:r>
      <w:r w:rsidR="00380A93" w:rsidRPr="0016560A">
        <w:t xml:space="preserve"> of students at risk</w:t>
      </w:r>
      <w:r w:rsidR="00D83DB7" w:rsidRPr="0016560A">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5"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proofErr w:type="gramStart"/>
      <w:r w:rsidR="00321F97">
        <w:t>P</w:t>
      </w:r>
      <w:r w:rsidRPr="00B15CF7">
        <w:t>rincipal</w:t>
      </w:r>
      <w:proofErr w:type="gramEnd"/>
      <w:r w:rsidRPr="00B15CF7">
        <w:t xml:space="preserve"> will ensure that the following school staff </w:t>
      </w:r>
      <w:r w:rsidR="002D5BFA">
        <w:t>are</w:t>
      </w:r>
      <w:r w:rsidRPr="00B15CF7">
        <w:t xml:space="preserve"> appropriately trained in anaphylaxis management</w:t>
      </w:r>
      <w:r w:rsidRPr="00FA4A2F">
        <w:t>:</w:t>
      </w:r>
    </w:p>
    <w:p w14:paraId="7BD3AE64" w14:textId="77777777" w:rsidR="00B15CF7" w:rsidRPr="0016560A" w:rsidRDefault="00B15CF7" w:rsidP="00B15CF7">
      <w:pPr>
        <w:pStyle w:val="ListBullet"/>
        <w:rPr>
          <w:rFonts w:asciiTheme="minorHAnsi" w:eastAsiaTheme="minorHAnsi" w:hAnsiTheme="minorHAnsi" w:cstheme="minorBidi"/>
          <w:color w:val="auto"/>
          <w:sz w:val="22"/>
          <w:szCs w:val="22"/>
        </w:rPr>
      </w:pPr>
      <w:r w:rsidRPr="0016560A">
        <w:rPr>
          <w:rFonts w:asciiTheme="minorHAnsi" w:eastAsiaTheme="minorHAnsi" w:hAnsiTheme="minorHAnsi" w:cstheme="minorBidi"/>
          <w:color w:val="auto"/>
          <w:sz w:val="22"/>
          <w:szCs w:val="22"/>
        </w:rPr>
        <w:t>School staff who conduct classes attended by students who are at risk of anaphylaxis</w:t>
      </w:r>
    </w:p>
    <w:p w14:paraId="02D631B6" w14:textId="6842D8CA" w:rsidR="00B15CF7" w:rsidRPr="0016560A" w:rsidRDefault="00B15CF7" w:rsidP="00B15CF7">
      <w:pPr>
        <w:pStyle w:val="ListBullet"/>
        <w:spacing w:after="120"/>
        <w:rPr>
          <w:rFonts w:asciiTheme="minorHAnsi" w:eastAsiaTheme="minorHAnsi" w:hAnsiTheme="minorHAnsi" w:cstheme="minorBidi"/>
          <w:color w:val="auto"/>
          <w:sz w:val="22"/>
          <w:szCs w:val="22"/>
        </w:rPr>
      </w:pPr>
      <w:r w:rsidRPr="0016560A">
        <w:rPr>
          <w:rFonts w:asciiTheme="minorHAnsi" w:eastAsiaTheme="minorHAnsi" w:hAnsiTheme="minorHAnsi" w:cstheme="minorBidi"/>
          <w:color w:val="auto"/>
          <w:sz w:val="22"/>
          <w:szCs w:val="22"/>
        </w:rPr>
        <w:t xml:space="preserve">School staff who </w:t>
      </w:r>
      <w:r w:rsidR="006E18C7" w:rsidRPr="0016560A">
        <w:rPr>
          <w:rFonts w:asciiTheme="minorHAnsi" w:eastAsiaTheme="minorHAnsi" w:hAnsiTheme="minorHAnsi" w:cstheme="minorBidi"/>
          <w:color w:val="auto"/>
          <w:sz w:val="22"/>
          <w:szCs w:val="22"/>
        </w:rPr>
        <w:t>conduct</w:t>
      </w:r>
      <w:r w:rsidRPr="0016560A">
        <w:rPr>
          <w:rFonts w:asciiTheme="minorHAnsi" w:eastAsiaTheme="minorHAnsi" w:hAnsiTheme="minorHAnsi" w:cstheme="minorBidi"/>
          <w:color w:val="auto"/>
          <w:sz w:val="22"/>
          <w:szCs w:val="22"/>
        </w:rPr>
        <w:t xml:space="preserve"> </w:t>
      </w:r>
      <w:r w:rsidR="006E18C7" w:rsidRPr="0016560A">
        <w:rPr>
          <w:rFonts w:asciiTheme="minorHAnsi" w:eastAsiaTheme="minorHAnsi" w:hAnsiTheme="minorHAnsi" w:cstheme="minorBidi"/>
          <w:color w:val="auto"/>
          <w:sz w:val="22"/>
          <w:szCs w:val="22"/>
        </w:rPr>
        <w:t>specialist</w:t>
      </w:r>
      <w:r w:rsidRPr="0016560A">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proofErr w:type="gramStart"/>
      <w:r w:rsidR="00321F97" w:rsidRPr="0016560A">
        <w:rPr>
          <w:rFonts w:asciiTheme="minorHAnsi" w:eastAsiaTheme="minorHAnsi" w:hAnsiTheme="minorHAnsi" w:cstheme="minorBidi"/>
          <w:color w:val="auto"/>
          <w:sz w:val="22"/>
          <w:szCs w:val="22"/>
        </w:rPr>
        <w:t>P</w:t>
      </w:r>
      <w:r w:rsidRPr="0016560A">
        <w:rPr>
          <w:rFonts w:asciiTheme="minorHAnsi" w:eastAsiaTheme="minorHAnsi" w:hAnsiTheme="minorHAnsi" w:cstheme="minorBidi"/>
          <w:color w:val="auto"/>
          <w:sz w:val="22"/>
          <w:szCs w:val="22"/>
        </w:rPr>
        <w:t>rincipal</w:t>
      </w:r>
      <w:proofErr w:type="gramEnd"/>
      <w:r w:rsidR="00FA4A2F" w:rsidRPr="0016560A">
        <w:rPr>
          <w:rFonts w:asciiTheme="minorHAnsi" w:eastAsiaTheme="minorHAnsi" w:hAnsiTheme="minorHAnsi" w:cstheme="minorBidi"/>
          <w:color w:val="auto"/>
          <w:sz w:val="22"/>
          <w:szCs w:val="22"/>
        </w:rPr>
        <w:t xml:space="preserve"> based on a risk assessment</w:t>
      </w:r>
      <w:r w:rsidRPr="0016560A">
        <w:rPr>
          <w:rFonts w:asciiTheme="minorHAnsi" w:eastAsiaTheme="minorHAnsi" w:hAnsiTheme="minorHAnsi" w:cstheme="minorBidi"/>
          <w:color w:val="auto"/>
          <w:sz w:val="22"/>
          <w:szCs w:val="22"/>
        </w:rPr>
        <w:t>.</w:t>
      </w:r>
    </w:p>
    <w:p w14:paraId="1808E478" w14:textId="75EAE4F6" w:rsidR="00521B0E" w:rsidRPr="0016560A" w:rsidRDefault="00521B0E" w:rsidP="004F6C4D">
      <w:pPr>
        <w:jc w:val="both"/>
      </w:pPr>
      <w:r w:rsidRPr="0016560A">
        <w:t xml:space="preserve">Staff who </w:t>
      </w:r>
      <w:r w:rsidR="009E7250" w:rsidRPr="0016560A">
        <w:t>are required</w:t>
      </w:r>
      <w:r w:rsidR="00B15CF7" w:rsidRPr="0016560A">
        <w:t xml:space="preserve"> to undertake training </w:t>
      </w:r>
      <w:r w:rsidRPr="0016560A">
        <w:t xml:space="preserve">must </w:t>
      </w:r>
      <w:r w:rsidR="00D83DB7" w:rsidRPr="0016560A">
        <w:t>have completed:</w:t>
      </w:r>
    </w:p>
    <w:p w14:paraId="4DD763A0" w14:textId="5900DBD7" w:rsidR="00521B0E" w:rsidRPr="0016560A" w:rsidRDefault="0096297C" w:rsidP="004F6C4D">
      <w:pPr>
        <w:pStyle w:val="ListParagraph"/>
        <w:numPr>
          <w:ilvl w:val="0"/>
          <w:numId w:val="31"/>
        </w:numPr>
        <w:jc w:val="both"/>
      </w:pPr>
      <w:r w:rsidRPr="0016560A">
        <w:t>an approved</w:t>
      </w:r>
      <w:r w:rsidR="00521B0E" w:rsidRPr="0016560A">
        <w:t xml:space="preserve"> face-to-face anaphylaxis management training course</w:t>
      </w:r>
      <w:r w:rsidR="00D83DB7" w:rsidRPr="0016560A">
        <w:t xml:space="preserve"> in the last three years</w:t>
      </w:r>
      <w:r w:rsidR="00851CCD" w:rsidRPr="0016560A">
        <w:t xml:space="preserve">, </w:t>
      </w:r>
      <w:r w:rsidR="00521B0E" w:rsidRPr="0016560A">
        <w:t>or</w:t>
      </w:r>
    </w:p>
    <w:p w14:paraId="43D5B8C8" w14:textId="56A229BD" w:rsidR="00521B0E" w:rsidRPr="0016560A" w:rsidRDefault="0096297C" w:rsidP="004F6C4D">
      <w:pPr>
        <w:pStyle w:val="ListParagraph"/>
        <w:numPr>
          <w:ilvl w:val="0"/>
          <w:numId w:val="31"/>
        </w:numPr>
        <w:jc w:val="both"/>
      </w:pPr>
      <w:r w:rsidRPr="0016560A">
        <w:t>a</w:t>
      </w:r>
      <w:r w:rsidR="00521B0E" w:rsidRPr="0016560A">
        <w:t>n</w:t>
      </w:r>
      <w:r w:rsidRPr="0016560A">
        <w:t xml:space="preserve"> approved</w:t>
      </w:r>
      <w:r w:rsidR="00521B0E" w:rsidRPr="0016560A">
        <w:t xml:space="preserve"> online anaphylaxis management training course</w:t>
      </w:r>
      <w:r w:rsidR="00D83DB7" w:rsidRPr="0016560A">
        <w:t xml:space="preserve"> in the last two years</w:t>
      </w:r>
      <w:r w:rsidR="00521B0E" w:rsidRPr="0016560A">
        <w:t xml:space="preserve">. </w:t>
      </w:r>
    </w:p>
    <w:p w14:paraId="319C9E75" w14:textId="00E5D134" w:rsidR="00210382" w:rsidRPr="0016560A" w:rsidRDefault="0016560A" w:rsidP="004F6C4D">
      <w:pPr>
        <w:jc w:val="both"/>
      </w:pPr>
      <w:r w:rsidRPr="0016560A">
        <w:t>Mordialloc Beach Primary School</w:t>
      </w:r>
      <w:r w:rsidR="004F6C4D" w:rsidRPr="0016560A">
        <w:t xml:space="preserve"> uses </w:t>
      </w:r>
      <w:r w:rsidRPr="0016560A">
        <w:t>Australian</w:t>
      </w:r>
      <w:r>
        <w:t xml:space="preserve"> Pacific Training for First Aid and Anaphylaxis training.</w:t>
      </w:r>
    </w:p>
    <w:p w14:paraId="3BA518C8" w14:textId="427C992C"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16560A" w:rsidRPr="0016560A">
        <w:t xml:space="preserve">the </w:t>
      </w:r>
      <w:proofErr w:type="gramStart"/>
      <w:r w:rsidR="0016560A" w:rsidRPr="0016560A">
        <w:t>Principal</w:t>
      </w:r>
      <w:proofErr w:type="gramEnd"/>
      <w:r w:rsidR="0016560A" w:rsidRPr="0016560A">
        <w:t>.</w:t>
      </w:r>
      <w:r w:rsidRPr="0016560A">
        <w:t xml:space="preserve"> </w:t>
      </w:r>
      <w:r w:rsidR="0016560A" w:rsidRPr="0016560A">
        <w:t xml:space="preserve"> </w:t>
      </w:r>
      <w:r w:rsidRPr="0016560A">
        <w:t>Each</w:t>
      </w:r>
      <w:r w:rsidRPr="00727D85">
        <w:t xml:space="preserve">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5967C4B5" w:rsidR="00D83DB7" w:rsidRDefault="00D83DB7" w:rsidP="004F6C4D">
      <w:pPr>
        <w:tabs>
          <w:tab w:val="num" w:pos="170"/>
        </w:tabs>
        <w:spacing w:after="180" w:line="240" w:lineRule="auto"/>
        <w:jc w:val="both"/>
      </w:pPr>
      <w:r w:rsidRPr="00727D85">
        <w:t xml:space="preserve">When a new student enrols at </w:t>
      </w:r>
      <w:r w:rsidR="0016560A">
        <w:t>Mordialloc Beach Primary School</w:t>
      </w:r>
      <w:r w:rsidRPr="00727D85">
        <w:t xml:space="preserve"> who is at risk of anaphylaxis, </w:t>
      </w:r>
      <w:r w:rsidR="00A274C5" w:rsidRPr="00727D85">
        <w:t xml:space="preserve">the </w:t>
      </w:r>
      <w:proofErr w:type="gramStart"/>
      <w:r w:rsidR="00321F97">
        <w:t>P</w:t>
      </w:r>
      <w:r w:rsidR="00A274C5" w:rsidRPr="00727D85">
        <w:t>rincipal</w:t>
      </w:r>
      <w:proofErr w:type="gramEnd"/>
      <w:r w:rsidR="00A274C5" w:rsidRPr="00727D85">
        <w:t xml:space="preserve"> will develop an interim plan in consultation with the student’s parents and ensure that appropriate staff are trained and briefed as soon as possible. </w:t>
      </w:r>
    </w:p>
    <w:p w14:paraId="1CE1D817" w14:textId="01D91D50"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w:t>
      </w:r>
      <w:r w:rsidRPr="00E557E2">
        <w:t>maintained through the school’s online Emergency Management Plan</w:t>
      </w:r>
      <w:r w:rsidR="00E557E2">
        <w:t>.</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proofErr w:type="gramStart"/>
      <w:r w:rsidR="00321F97">
        <w:rPr>
          <w:rFonts w:cs="Arial"/>
          <w:szCs w:val="20"/>
        </w:rPr>
        <w:t>P</w:t>
      </w:r>
      <w:r w:rsidRPr="00774904">
        <w:rPr>
          <w:rFonts w:cs="Arial"/>
          <w:szCs w:val="20"/>
        </w:rPr>
        <w:t>rincipal</w:t>
      </w:r>
      <w:proofErr w:type="gramEnd"/>
      <w:r w:rsidRPr="00774904">
        <w:rPr>
          <w:rFonts w:cs="Arial"/>
          <w:szCs w:val="20"/>
        </w:rPr>
        <w:t xml:space="preserve">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097296" w:rsidP="004F6C4D">
      <w:pPr>
        <w:pStyle w:val="ListParagraph"/>
        <w:numPr>
          <w:ilvl w:val="1"/>
          <w:numId w:val="30"/>
        </w:numPr>
        <w:jc w:val="both"/>
        <w:rPr>
          <w:rFonts w:cstheme="minorHAnsi"/>
        </w:rPr>
      </w:pPr>
      <w:hyperlink r:id="rId16"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097296" w:rsidP="004F6C4D">
      <w:pPr>
        <w:pStyle w:val="ListParagraph"/>
        <w:numPr>
          <w:ilvl w:val="0"/>
          <w:numId w:val="30"/>
        </w:numPr>
        <w:jc w:val="both"/>
        <w:rPr>
          <w:rFonts w:cstheme="minorHAnsi"/>
        </w:rPr>
      </w:pPr>
      <w:hyperlink r:id="rId17"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8"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9" w:history="1">
        <w:r w:rsidR="00EA2163" w:rsidRPr="00727D85">
          <w:rPr>
            <w:rStyle w:val="Hyperlink"/>
            <w:rFonts w:cstheme="minorHAnsi"/>
          </w:rPr>
          <w:t xml:space="preserve">Allergy and immunology </w:t>
        </w:r>
      </w:hyperlink>
      <w:r w:rsidR="00EA2163" w:rsidRPr="00727D85">
        <w:rPr>
          <w:rFonts w:cstheme="minorHAnsi"/>
        </w:rPr>
        <w:t xml:space="preserve"> </w:t>
      </w:r>
    </w:p>
    <w:p w14:paraId="54FDF9FD" w14:textId="3B30A6F0" w:rsidR="00B542F8" w:rsidRDefault="00B542F8" w:rsidP="00E557E2">
      <w:pPr>
        <w:pStyle w:val="ListParagraph"/>
        <w:jc w:val="both"/>
        <w:rPr>
          <w:rFonts w:cstheme="minorHAnsi"/>
        </w:rPr>
      </w:pP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1"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5D00862A" w:rsidR="00715289" w:rsidRPr="00A43728" w:rsidRDefault="00B425FA" w:rsidP="00120BBB">
            <w:pPr>
              <w:spacing w:after="0" w:line="240" w:lineRule="auto"/>
              <w:textAlignment w:val="baseline"/>
              <w:rPr>
                <w:rFonts w:ascii="Times New Roman" w:eastAsia="Times New Roman" w:hAnsi="Times New Roman" w:cs="Times New Roman"/>
                <w:sz w:val="24"/>
                <w:szCs w:val="24"/>
                <w:lang w:eastAsia="en-AU"/>
              </w:rPr>
            </w:pPr>
            <w:proofErr w:type="gramStart"/>
            <w:r>
              <w:rPr>
                <w:rFonts w:ascii="Calibri" w:eastAsia="Times New Roman" w:hAnsi="Calibri" w:cs="Times New Roman"/>
                <w:lang w:eastAsia="en-AU"/>
              </w:rPr>
              <w:t>March</w:t>
            </w:r>
            <w:r w:rsidR="008F3BE1" w:rsidRPr="00B425FA">
              <w:rPr>
                <w:rFonts w:ascii="Calibri" w:eastAsia="Times New Roman" w:hAnsi="Calibri" w:cs="Times New Roman"/>
                <w:lang w:eastAsia="en-AU"/>
              </w:rPr>
              <w:t xml:space="preserve">  </w:t>
            </w:r>
            <w:r w:rsidR="00391DAF" w:rsidRPr="00B425FA">
              <w:rPr>
                <w:rFonts w:ascii="Calibri" w:eastAsia="Times New Roman" w:hAnsi="Calibri" w:cs="Times New Roman"/>
                <w:lang w:eastAsia="en-AU"/>
              </w:rPr>
              <w:t>202</w:t>
            </w:r>
            <w:r>
              <w:rPr>
                <w:rFonts w:ascii="Calibri" w:eastAsia="Times New Roman" w:hAnsi="Calibri" w:cs="Times New Roman"/>
                <w:lang w:eastAsia="en-AU"/>
              </w:rPr>
              <w:t>4</w:t>
            </w:r>
            <w:proofErr w:type="gramEnd"/>
            <w:r>
              <w:rPr>
                <w:rFonts w:ascii="Calibri" w:eastAsia="Times New Roman" w:hAnsi="Calibri" w:cs="Times New Roman"/>
                <w:lang w:eastAsia="en-AU"/>
              </w:rPr>
              <w:t xml:space="preserve"> </w:t>
            </w:r>
            <w:r w:rsidR="00091D74" w:rsidRPr="00B425FA">
              <w:rPr>
                <w:rFonts w:ascii="Calibri" w:eastAsia="Times New Roman" w:hAnsi="Calibri" w:cs="Times New Roman"/>
                <w:lang w:eastAsia="en-AU"/>
              </w:rPr>
              <w:t>by Principal and School Council</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0F3F5224" w:rsidR="00715289" w:rsidRPr="00A43728" w:rsidRDefault="00B425FA" w:rsidP="00120BBB">
            <w:pPr>
              <w:spacing w:after="0" w:line="240" w:lineRule="auto"/>
              <w:textAlignment w:val="baseline"/>
              <w:rPr>
                <w:rFonts w:ascii="Times New Roman" w:eastAsia="Times New Roman" w:hAnsi="Times New Roman" w:cs="Times New Roman"/>
                <w:sz w:val="24"/>
                <w:szCs w:val="24"/>
                <w:lang w:eastAsia="en-AU"/>
              </w:rPr>
            </w:pPr>
            <w:r w:rsidRPr="00B425FA">
              <w:rPr>
                <w:rFonts w:ascii="Calibri" w:eastAsia="Times New Roman" w:hAnsi="Calibri" w:cs="Times New Roman"/>
                <w:lang w:eastAsia="en-AU"/>
              </w:rPr>
              <w:t>March 202</w:t>
            </w:r>
            <w:r>
              <w:rPr>
                <w:rFonts w:ascii="Calibri" w:eastAsia="Times New Roman" w:hAnsi="Calibri" w:cs="Times New Roman"/>
                <w:lang w:eastAsia="en-AU"/>
              </w:rPr>
              <w:t>5</w:t>
            </w:r>
          </w:p>
        </w:tc>
      </w:tr>
      <w:bookmarkEnd w:id="1"/>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proofErr w:type="gramStart"/>
      <w:r w:rsidR="00321F97">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37FC0D" w14:textId="77777777" w:rsidR="00097296" w:rsidRDefault="00097296" w:rsidP="00D03F3C">
      <w:pPr>
        <w:spacing w:after="0" w:line="240" w:lineRule="auto"/>
      </w:pPr>
      <w:r>
        <w:separator/>
      </w:r>
    </w:p>
  </w:endnote>
  <w:endnote w:type="continuationSeparator" w:id="0">
    <w:p w14:paraId="72F91BE5" w14:textId="77777777" w:rsidR="00097296" w:rsidRDefault="00097296" w:rsidP="00D03F3C">
      <w:pPr>
        <w:spacing w:after="0" w:line="240" w:lineRule="auto"/>
      </w:pPr>
      <w:r>
        <w:continuationSeparator/>
      </w:r>
    </w:p>
  </w:endnote>
  <w:endnote w:type="continuationNotice" w:id="1">
    <w:p w14:paraId="54563A55" w14:textId="77777777" w:rsidR="00097296" w:rsidRDefault="000972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163B38" w14:textId="77777777" w:rsidR="00097296" w:rsidRDefault="00097296" w:rsidP="00D03F3C">
      <w:pPr>
        <w:spacing w:after="0" w:line="240" w:lineRule="auto"/>
      </w:pPr>
      <w:r>
        <w:separator/>
      </w:r>
    </w:p>
  </w:footnote>
  <w:footnote w:type="continuationSeparator" w:id="0">
    <w:p w14:paraId="11F481E8" w14:textId="77777777" w:rsidR="00097296" w:rsidRDefault="00097296" w:rsidP="00D03F3C">
      <w:pPr>
        <w:spacing w:after="0" w:line="240" w:lineRule="auto"/>
      </w:pPr>
      <w:r>
        <w:continuationSeparator/>
      </w:r>
    </w:p>
  </w:footnote>
  <w:footnote w:type="continuationNotice" w:id="1">
    <w:p w14:paraId="62C6E275" w14:textId="77777777" w:rsidR="00097296" w:rsidRDefault="000972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0317247">
    <w:abstractNumId w:val="18"/>
  </w:num>
  <w:num w:numId="2" w16cid:durableId="196161801">
    <w:abstractNumId w:val="1"/>
  </w:num>
  <w:num w:numId="3" w16cid:durableId="1827434826">
    <w:abstractNumId w:val="15"/>
  </w:num>
  <w:num w:numId="4" w16cid:durableId="55057021">
    <w:abstractNumId w:val="2"/>
  </w:num>
  <w:num w:numId="5" w16cid:durableId="1464881800">
    <w:abstractNumId w:val="31"/>
  </w:num>
  <w:num w:numId="6" w16cid:durableId="224264964">
    <w:abstractNumId w:val="15"/>
  </w:num>
  <w:num w:numId="7" w16cid:durableId="423185857">
    <w:abstractNumId w:val="28"/>
  </w:num>
  <w:num w:numId="8" w16cid:durableId="597446077">
    <w:abstractNumId w:val="7"/>
  </w:num>
  <w:num w:numId="9" w16cid:durableId="741755085">
    <w:abstractNumId w:val="22"/>
  </w:num>
  <w:num w:numId="10" w16cid:durableId="117724494">
    <w:abstractNumId w:val="25"/>
  </w:num>
  <w:num w:numId="11" w16cid:durableId="211040239">
    <w:abstractNumId w:val="9"/>
  </w:num>
  <w:num w:numId="12" w16cid:durableId="813136347">
    <w:abstractNumId w:val="11"/>
  </w:num>
  <w:num w:numId="13" w16cid:durableId="407965792">
    <w:abstractNumId w:val="34"/>
  </w:num>
  <w:num w:numId="14" w16cid:durableId="1080834433">
    <w:abstractNumId w:val="35"/>
  </w:num>
  <w:num w:numId="15" w16cid:durableId="1889880010">
    <w:abstractNumId w:val="16"/>
  </w:num>
  <w:num w:numId="16" w16cid:durableId="1479297278">
    <w:abstractNumId w:val="13"/>
  </w:num>
  <w:num w:numId="17" w16cid:durableId="279608144">
    <w:abstractNumId w:val="23"/>
  </w:num>
  <w:num w:numId="18" w16cid:durableId="680358724">
    <w:abstractNumId w:val="38"/>
  </w:num>
  <w:num w:numId="19" w16cid:durableId="615216735">
    <w:abstractNumId w:val="14"/>
  </w:num>
  <w:num w:numId="20" w16cid:durableId="1185285627">
    <w:abstractNumId w:val="0"/>
  </w:num>
  <w:num w:numId="21" w16cid:durableId="1976443721">
    <w:abstractNumId w:val="4"/>
  </w:num>
  <w:num w:numId="22" w16cid:durableId="439569610">
    <w:abstractNumId w:val="3"/>
  </w:num>
  <w:num w:numId="23" w16cid:durableId="353042679">
    <w:abstractNumId w:val="21"/>
  </w:num>
  <w:num w:numId="24" w16cid:durableId="1988784382">
    <w:abstractNumId w:val="20"/>
  </w:num>
  <w:num w:numId="25" w16cid:durableId="1051686633">
    <w:abstractNumId w:val="37"/>
  </w:num>
  <w:num w:numId="26" w16cid:durableId="1199464305">
    <w:abstractNumId w:val="17"/>
  </w:num>
  <w:num w:numId="27" w16cid:durableId="64305377">
    <w:abstractNumId w:val="27"/>
  </w:num>
  <w:num w:numId="28" w16cid:durableId="1391154511">
    <w:abstractNumId w:val="30"/>
  </w:num>
  <w:num w:numId="29" w16cid:durableId="1050962287">
    <w:abstractNumId w:val="8"/>
  </w:num>
  <w:num w:numId="30" w16cid:durableId="56366263">
    <w:abstractNumId w:val="26"/>
  </w:num>
  <w:num w:numId="31" w16cid:durableId="523441250">
    <w:abstractNumId w:val="32"/>
  </w:num>
  <w:num w:numId="32" w16cid:durableId="1824540371">
    <w:abstractNumId w:val="10"/>
  </w:num>
  <w:num w:numId="33" w16cid:durableId="1222056123">
    <w:abstractNumId w:val="19"/>
  </w:num>
  <w:num w:numId="34" w16cid:durableId="1930503713">
    <w:abstractNumId w:val="24"/>
  </w:num>
  <w:num w:numId="35" w16cid:durableId="256912457">
    <w:abstractNumId w:val="12"/>
  </w:num>
  <w:num w:numId="36" w16cid:durableId="1999728941">
    <w:abstractNumId w:val="6"/>
  </w:num>
  <w:num w:numId="37" w16cid:durableId="669792096">
    <w:abstractNumId w:val="5"/>
  </w:num>
  <w:num w:numId="38" w16cid:durableId="1814441981">
    <w:abstractNumId w:val="29"/>
  </w:num>
  <w:num w:numId="39" w16cid:durableId="136647490">
    <w:abstractNumId w:val="36"/>
  </w:num>
  <w:num w:numId="40" w16cid:durableId="44912905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11880"/>
    <w:rsid w:val="00021A52"/>
    <w:rsid w:val="00021BED"/>
    <w:rsid w:val="00021F57"/>
    <w:rsid w:val="0003181C"/>
    <w:rsid w:val="00034109"/>
    <w:rsid w:val="00034B9D"/>
    <w:rsid w:val="000379F0"/>
    <w:rsid w:val="00045FB6"/>
    <w:rsid w:val="0006459E"/>
    <w:rsid w:val="00077236"/>
    <w:rsid w:val="00080F0B"/>
    <w:rsid w:val="00081267"/>
    <w:rsid w:val="00082DF2"/>
    <w:rsid w:val="00083327"/>
    <w:rsid w:val="00091D74"/>
    <w:rsid w:val="00092B94"/>
    <w:rsid w:val="000955FF"/>
    <w:rsid w:val="000965F9"/>
    <w:rsid w:val="00097296"/>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35B91"/>
    <w:rsid w:val="0014053F"/>
    <w:rsid w:val="001502FD"/>
    <w:rsid w:val="00150E6E"/>
    <w:rsid w:val="0015547E"/>
    <w:rsid w:val="0016560A"/>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2406"/>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1DAF"/>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17B39"/>
    <w:rsid w:val="0084534A"/>
    <w:rsid w:val="00851CCD"/>
    <w:rsid w:val="00860FC7"/>
    <w:rsid w:val="008774A0"/>
    <w:rsid w:val="0089173E"/>
    <w:rsid w:val="008942DB"/>
    <w:rsid w:val="008A0568"/>
    <w:rsid w:val="008B1A9E"/>
    <w:rsid w:val="008C09A7"/>
    <w:rsid w:val="008C2612"/>
    <w:rsid w:val="008C491D"/>
    <w:rsid w:val="008D0629"/>
    <w:rsid w:val="008D471A"/>
    <w:rsid w:val="008E0C50"/>
    <w:rsid w:val="008E1116"/>
    <w:rsid w:val="008E733F"/>
    <w:rsid w:val="008F345A"/>
    <w:rsid w:val="008F3BE1"/>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20BA"/>
    <w:rsid w:val="00AD308B"/>
    <w:rsid w:val="00AD3FE4"/>
    <w:rsid w:val="00AD7824"/>
    <w:rsid w:val="00AE47D1"/>
    <w:rsid w:val="00AE7EBE"/>
    <w:rsid w:val="00B15CF7"/>
    <w:rsid w:val="00B21536"/>
    <w:rsid w:val="00B425FA"/>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A4B52"/>
    <w:rsid w:val="00CB01EA"/>
    <w:rsid w:val="00CB2F84"/>
    <w:rsid w:val="00CC6C50"/>
    <w:rsid w:val="00CD353B"/>
    <w:rsid w:val="00CD6BF1"/>
    <w:rsid w:val="00CF4F4F"/>
    <w:rsid w:val="00CF71CE"/>
    <w:rsid w:val="00D03F3C"/>
    <w:rsid w:val="00D1417C"/>
    <w:rsid w:val="00D16CAB"/>
    <w:rsid w:val="00D179E6"/>
    <w:rsid w:val="00D227C6"/>
    <w:rsid w:val="00D23A7C"/>
    <w:rsid w:val="00D30FB8"/>
    <w:rsid w:val="00D40BD6"/>
    <w:rsid w:val="00D42F95"/>
    <w:rsid w:val="00D4649E"/>
    <w:rsid w:val="00D57920"/>
    <w:rsid w:val="00D63F90"/>
    <w:rsid w:val="00D7249B"/>
    <w:rsid w:val="00D763F7"/>
    <w:rsid w:val="00D81F89"/>
    <w:rsid w:val="00D82849"/>
    <w:rsid w:val="00D83DB7"/>
    <w:rsid w:val="00D87261"/>
    <w:rsid w:val="00DB003B"/>
    <w:rsid w:val="00DB00C9"/>
    <w:rsid w:val="00DB124B"/>
    <w:rsid w:val="00DB1DC9"/>
    <w:rsid w:val="00DC2C94"/>
    <w:rsid w:val="00DE562B"/>
    <w:rsid w:val="00DE6F9D"/>
    <w:rsid w:val="00DF0414"/>
    <w:rsid w:val="00E00774"/>
    <w:rsid w:val="00E146A4"/>
    <w:rsid w:val="00E20046"/>
    <w:rsid w:val="00E20476"/>
    <w:rsid w:val="00E30A00"/>
    <w:rsid w:val="00E32B26"/>
    <w:rsid w:val="00E3470E"/>
    <w:rsid w:val="00E40F5C"/>
    <w:rsid w:val="00E413EE"/>
    <w:rsid w:val="00E52AA8"/>
    <w:rsid w:val="00E557E2"/>
    <w:rsid w:val="00E75DBB"/>
    <w:rsid w:val="00E879FF"/>
    <w:rsid w:val="00E930A0"/>
    <w:rsid w:val="00EA2163"/>
    <w:rsid w:val="00EA46A8"/>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2D41"/>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ordialloc.beach.ps@education.vic.gov.a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51</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Sue Leighton-Janse</cp:lastModifiedBy>
  <cp:revision>4</cp:revision>
  <dcterms:created xsi:type="dcterms:W3CDTF">2024-09-18T04:50:00Z</dcterms:created>
  <dcterms:modified xsi:type="dcterms:W3CDTF">2024-10-31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